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592A0C" w14:textId="77777777" w:rsidR="00D10496" w:rsidRDefault="00D10496">
      <w:pPr>
        <w:rPr>
          <w:rFonts w:ascii="Arial" w:hAnsi="Arial" w:cs="Arial"/>
        </w:rPr>
      </w:pPr>
    </w:p>
    <w:p w14:paraId="47AEBCE4" w14:textId="77777777" w:rsidR="00D10496" w:rsidRDefault="00E2748B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CERTIFICATE OF ANALYSIS</w:t>
      </w:r>
    </w:p>
    <w:p w14:paraId="159148F4" w14:textId="77777777" w:rsidR="00D10496" w:rsidRDefault="00D10496">
      <w:pPr>
        <w:jc w:val="center"/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880"/>
        <w:gridCol w:w="2124"/>
        <w:gridCol w:w="2364"/>
      </w:tblGrid>
      <w:tr w:rsidR="00D10496" w14:paraId="2BEE183D" w14:textId="77777777">
        <w:trPr>
          <w:jc w:val="center"/>
        </w:trPr>
        <w:tc>
          <w:tcPr>
            <w:tcW w:w="2088" w:type="dxa"/>
            <w:vAlign w:val="center"/>
          </w:tcPr>
          <w:p w14:paraId="01A86F1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80" w:type="dxa"/>
            <w:vAlign w:val="center"/>
          </w:tcPr>
          <w:p w14:paraId="35BB8766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szCs w:val="18"/>
                <w:lang w:eastAsia="zh-CN"/>
              </w:rPr>
              <w:t>Clarity Platinum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TW"/>
              </w:rPr>
              <w:t xml:space="preserve"> Urine Analyzer</w:t>
            </w:r>
          </w:p>
        </w:tc>
        <w:tc>
          <w:tcPr>
            <w:tcW w:w="2124" w:type="dxa"/>
            <w:vAlign w:val="center"/>
          </w:tcPr>
          <w:p w14:paraId="7646220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TESTING:</w:t>
            </w:r>
          </w:p>
        </w:tc>
        <w:tc>
          <w:tcPr>
            <w:tcW w:w="2364" w:type="dxa"/>
            <w:vAlign w:val="center"/>
          </w:tcPr>
          <w:p w14:paraId="7B955BC2" w14:textId="248FA589" w:rsidR="00D10496" w:rsidRDefault="00853AD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t>2022-08-19</w:t>
            </w:r>
          </w:p>
        </w:tc>
      </w:tr>
      <w:tr w:rsidR="00D10496" w14:paraId="601CD465" w14:textId="77777777">
        <w:trPr>
          <w:trHeight w:val="300"/>
          <w:jc w:val="center"/>
        </w:trPr>
        <w:tc>
          <w:tcPr>
            <w:tcW w:w="2088" w:type="dxa"/>
            <w:vAlign w:val="center"/>
          </w:tcPr>
          <w:p w14:paraId="6824B240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zh-TW"/>
              </w:rPr>
              <w:t>TOCK CODE:</w:t>
            </w:r>
          </w:p>
        </w:tc>
        <w:tc>
          <w:tcPr>
            <w:tcW w:w="2880" w:type="dxa"/>
            <w:vAlign w:val="center"/>
          </w:tcPr>
          <w:p w14:paraId="62D73623" w14:textId="2A2C2653" w:rsidR="00D10496" w:rsidRDefault="00F92FF1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t>TC-201-CL</w:t>
            </w:r>
          </w:p>
        </w:tc>
        <w:tc>
          <w:tcPr>
            <w:tcW w:w="2124" w:type="dxa"/>
            <w:vAlign w:val="center"/>
          </w:tcPr>
          <w:p w14:paraId="7544C45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6A2D1F7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  <w:tr w:rsidR="00D10496" w14:paraId="35F9C8B8" w14:textId="77777777">
        <w:trPr>
          <w:jc w:val="center"/>
        </w:trPr>
        <w:tc>
          <w:tcPr>
            <w:tcW w:w="2088" w:type="dxa"/>
            <w:vAlign w:val="center"/>
          </w:tcPr>
          <w:p w14:paraId="4D0D216C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SERIAL NO.</w:t>
            </w:r>
          </w:p>
        </w:tc>
        <w:tc>
          <w:tcPr>
            <w:tcW w:w="2880" w:type="dxa"/>
            <w:vAlign w:val="center"/>
          </w:tcPr>
          <w:p w14:paraId="0BC81A4F" w14:textId="2639DC73" w:rsidR="00D10496" w:rsidRPr="006C08CC" w:rsidRDefault="009F3928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bCs/>
                <w:lang w:eastAsia="zh-TW"/>
              </w:rPr>
              <w:t>CD220302482CW</w:t>
            </w:r>
          </w:p>
        </w:tc>
        <w:tc>
          <w:tcPr>
            <w:tcW w:w="2124" w:type="dxa"/>
            <w:vAlign w:val="center"/>
          </w:tcPr>
          <w:p w14:paraId="16A5F5A9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77CE0745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A960EFD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3291"/>
        <w:gridCol w:w="1458"/>
        <w:gridCol w:w="1564"/>
        <w:gridCol w:w="1229"/>
        <w:gridCol w:w="1562"/>
      </w:tblGrid>
      <w:tr w:rsidR="00D10496" w14:paraId="651B61F9" w14:textId="77777777">
        <w:trPr>
          <w:jc w:val="center"/>
        </w:trPr>
        <w:tc>
          <w:tcPr>
            <w:tcW w:w="352" w:type="dxa"/>
            <w:vAlign w:val="center"/>
          </w:tcPr>
          <w:p w14:paraId="79C9D912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91" w:type="dxa"/>
            <w:vAlign w:val="center"/>
          </w:tcPr>
          <w:p w14:paraId="4F998D96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cking Check</w:t>
            </w:r>
          </w:p>
        </w:tc>
        <w:tc>
          <w:tcPr>
            <w:tcW w:w="1458" w:type="dxa"/>
          </w:tcPr>
          <w:p w14:paraId="50D98BAF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1564" w:type="dxa"/>
          </w:tcPr>
          <w:p w14:paraId="44D08A6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marks</w:t>
            </w:r>
          </w:p>
        </w:tc>
        <w:tc>
          <w:tcPr>
            <w:tcW w:w="1229" w:type="dxa"/>
            <w:vAlign w:val="center"/>
          </w:tcPr>
          <w:p w14:paraId="0F5A2C0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</w:t>
            </w:r>
          </w:p>
        </w:tc>
        <w:tc>
          <w:tcPr>
            <w:tcW w:w="1562" w:type="dxa"/>
            <w:vAlign w:val="center"/>
          </w:tcPr>
          <w:p w14:paraId="115781CD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51EA2C8C" w14:textId="77777777">
        <w:trPr>
          <w:jc w:val="center"/>
        </w:trPr>
        <w:tc>
          <w:tcPr>
            <w:tcW w:w="352" w:type="dxa"/>
          </w:tcPr>
          <w:p w14:paraId="668A78C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91" w:type="dxa"/>
          </w:tcPr>
          <w:p w14:paraId="69476225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rine Chemistry Analyzer</w:t>
            </w:r>
          </w:p>
        </w:tc>
        <w:tc>
          <w:tcPr>
            <w:tcW w:w="1458" w:type="dxa"/>
          </w:tcPr>
          <w:p w14:paraId="728D241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2BAD9F55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Reader</w:t>
            </w:r>
          </w:p>
        </w:tc>
        <w:tc>
          <w:tcPr>
            <w:tcW w:w="1229" w:type="dxa"/>
          </w:tcPr>
          <w:p w14:paraId="3EC63CCC" w14:textId="1F7FF74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56172B6F" w14:textId="03F7B14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973C73" w14:paraId="642C1071" w14:textId="77777777">
        <w:trPr>
          <w:jc w:val="center"/>
        </w:trPr>
        <w:tc>
          <w:tcPr>
            <w:tcW w:w="352" w:type="dxa"/>
          </w:tcPr>
          <w:p w14:paraId="1FBBCDE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91" w:type="dxa"/>
          </w:tcPr>
          <w:p w14:paraId="02D7D97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inter Paper</w:t>
            </w:r>
          </w:p>
        </w:tc>
        <w:tc>
          <w:tcPr>
            <w:tcW w:w="1458" w:type="dxa"/>
          </w:tcPr>
          <w:p w14:paraId="2DBF4277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 Roll</w:t>
            </w:r>
          </w:p>
        </w:tc>
        <w:tc>
          <w:tcPr>
            <w:tcW w:w="1564" w:type="dxa"/>
          </w:tcPr>
          <w:p w14:paraId="1D658F99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Thermal Paper</w:t>
            </w:r>
          </w:p>
        </w:tc>
        <w:tc>
          <w:tcPr>
            <w:tcW w:w="1229" w:type="dxa"/>
          </w:tcPr>
          <w:p w14:paraId="5C42AC2F" w14:textId="7EBDCD2B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4D46B7B" w14:textId="47A92E9B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973C73" w14:paraId="1BEB78D3" w14:textId="77777777">
        <w:trPr>
          <w:jc w:val="center"/>
        </w:trPr>
        <w:tc>
          <w:tcPr>
            <w:tcW w:w="352" w:type="dxa"/>
          </w:tcPr>
          <w:p w14:paraId="097FB930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91" w:type="dxa"/>
          </w:tcPr>
          <w:p w14:paraId="03F01CC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Cord</w:t>
            </w:r>
          </w:p>
        </w:tc>
        <w:tc>
          <w:tcPr>
            <w:tcW w:w="1458" w:type="dxa"/>
          </w:tcPr>
          <w:p w14:paraId="2D8C32C4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76845F7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S/9V</w:t>
            </w:r>
          </w:p>
        </w:tc>
        <w:tc>
          <w:tcPr>
            <w:tcW w:w="1229" w:type="dxa"/>
          </w:tcPr>
          <w:p w14:paraId="4F4E74E0" w14:textId="5274DC8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FE694E9" w14:textId="1D139B44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53691B" w14:paraId="274DB2C3" w14:textId="77777777">
        <w:trPr>
          <w:jc w:val="center"/>
        </w:trPr>
        <w:tc>
          <w:tcPr>
            <w:tcW w:w="352" w:type="dxa"/>
          </w:tcPr>
          <w:p w14:paraId="338709C0" w14:textId="77777777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91" w:type="dxa"/>
          </w:tcPr>
          <w:p w14:paraId="5E8DCF15" w14:textId="77777777" w:rsidR="0053691B" w:rsidRDefault="0053691B" w:rsidP="005369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Operator’s Manual</w:t>
            </w:r>
          </w:p>
        </w:tc>
        <w:tc>
          <w:tcPr>
            <w:tcW w:w="1458" w:type="dxa"/>
          </w:tcPr>
          <w:p w14:paraId="014E4BA6" w14:textId="1E546876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  <w:tc>
          <w:tcPr>
            <w:tcW w:w="1564" w:type="dxa"/>
          </w:tcPr>
          <w:p w14:paraId="33B8CBD0" w14:textId="534AF9BE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229" w:type="dxa"/>
          </w:tcPr>
          <w:p w14:paraId="536FC05B" w14:textId="21180615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562" w:type="dxa"/>
          </w:tcPr>
          <w:p w14:paraId="01334794" w14:textId="31AE0FCC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</w:tr>
    </w:tbl>
    <w:p w14:paraId="6ACFACF1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Layout w:type="fixed"/>
        <w:tblLook w:val="04A0" w:firstRow="1" w:lastRow="0" w:firstColumn="1" w:lastColumn="0" w:noHBand="0" w:noVBand="1"/>
      </w:tblPr>
      <w:tblGrid>
        <w:gridCol w:w="365"/>
        <w:gridCol w:w="4556"/>
        <w:gridCol w:w="2086"/>
        <w:gridCol w:w="2449"/>
      </w:tblGrid>
      <w:tr w:rsidR="00D10496" w14:paraId="11B5D2FC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978B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486A3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anical Check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DFE92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/FAIL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BFB56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699B62C9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BEA1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CD8F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on, LCD Screen on, Strip Bed moves out/i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D4C16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CAA3B" w14:textId="2F16A307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973C73" w14:paraId="329F9565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B28F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3BCE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ess ‘Test’, Strip bed moves out (ready to test)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3F5C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7FAB" w14:textId="1BC2DE38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973C73" w14:paraId="07408733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081A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AA110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/Time Setting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1D7ED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7544" w14:textId="3B3B2FD5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  <w:tr w:rsidR="00973C73" w14:paraId="36E6101E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F6CAB" w14:textId="77777777" w:rsidR="00973C73" w:rsidRDefault="00973C73" w:rsidP="00973C73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8BE5B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nction of Feeding Paper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618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5CC7" w14:textId="65511D6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F</w:t>
            </w:r>
          </w:p>
        </w:tc>
      </w:tr>
    </w:tbl>
    <w:p w14:paraId="33050FDD" w14:textId="77777777" w:rsidR="00D10496" w:rsidRDefault="00D10496">
      <w:pPr>
        <w:rPr>
          <w:rFonts w:ascii="Arial" w:hAnsi="Arial" w:cs="Arial"/>
        </w:rPr>
      </w:pPr>
    </w:p>
    <w:p w14:paraId="643E5744" w14:textId="410792EE" w:rsidR="00D10496" w:rsidRDefault="00E2748B">
      <w:pPr>
        <w:ind w:firstLine="720"/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 w:rsidR="00F92FF1"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92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787"/>
        <w:gridCol w:w="787"/>
        <w:gridCol w:w="788"/>
        <w:gridCol w:w="787"/>
        <w:gridCol w:w="787"/>
        <w:gridCol w:w="788"/>
        <w:gridCol w:w="787"/>
        <w:gridCol w:w="787"/>
        <w:gridCol w:w="788"/>
        <w:gridCol w:w="787"/>
      </w:tblGrid>
      <w:tr w:rsidR="00D10496" w14:paraId="7CC7B06F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6A6BE91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s</w:t>
            </w:r>
          </w:p>
        </w:tc>
        <w:tc>
          <w:tcPr>
            <w:tcW w:w="787" w:type="dxa"/>
            <w:vAlign w:val="center"/>
          </w:tcPr>
          <w:p w14:paraId="05E9ABF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787" w:type="dxa"/>
            <w:vAlign w:val="center"/>
          </w:tcPr>
          <w:p w14:paraId="70774D7D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788" w:type="dxa"/>
            <w:vAlign w:val="center"/>
          </w:tcPr>
          <w:p w14:paraId="2BE4B30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787" w:type="dxa"/>
            <w:vAlign w:val="center"/>
          </w:tcPr>
          <w:p w14:paraId="7FB55F9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787" w:type="dxa"/>
            <w:vAlign w:val="center"/>
          </w:tcPr>
          <w:p w14:paraId="6C20552E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788" w:type="dxa"/>
            <w:vAlign w:val="center"/>
          </w:tcPr>
          <w:p w14:paraId="2F70AA57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787" w:type="dxa"/>
            <w:vAlign w:val="center"/>
          </w:tcPr>
          <w:p w14:paraId="1043A35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787" w:type="dxa"/>
            <w:vAlign w:val="center"/>
          </w:tcPr>
          <w:p w14:paraId="0DDE5BB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2671087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787" w:type="dxa"/>
            <w:vAlign w:val="center"/>
          </w:tcPr>
          <w:p w14:paraId="595DC12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D10496" w14:paraId="37F1D5D4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162D275B" w14:textId="77777777" w:rsidR="00467152" w:rsidRPr="001D3076" w:rsidRDefault="00467152" w:rsidP="00467152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</w:t>
            </w:r>
          </w:p>
          <w:p w14:paraId="5D4B9158" w14:textId="6B93589C" w:rsidR="00467152" w:rsidRPr="001D3076" w:rsidRDefault="00467152" w:rsidP="00467152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 xml:space="preserve"> K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305366</w:t>
            </w:r>
          </w:p>
          <w:p w14:paraId="54D9C3A7" w14:textId="244FB2F4" w:rsidR="00D10496" w:rsidRPr="001D3076" w:rsidRDefault="00467152" w:rsidP="00467152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3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1</w:t>
            </w:r>
          </w:p>
        </w:tc>
        <w:tc>
          <w:tcPr>
            <w:tcW w:w="787" w:type="dxa"/>
            <w:vAlign w:val="center"/>
          </w:tcPr>
          <w:p w14:paraId="4133B290" w14:textId="760E23E8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6042C5">
              <w:rPr>
                <w:rFonts w:ascii="Arial" w:hAnsi="Arial" w:cs="Arial"/>
              </w:rPr>
              <w:t>+ to 3+</w:t>
            </w:r>
          </w:p>
        </w:tc>
        <w:tc>
          <w:tcPr>
            <w:tcW w:w="787" w:type="dxa"/>
            <w:vAlign w:val="center"/>
          </w:tcPr>
          <w:p w14:paraId="7756106E" w14:textId="3887B22F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3BC14F29" w14:textId="1A5D6CFA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to ≥8.0 EU/dL</w:t>
            </w:r>
          </w:p>
        </w:tc>
        <w:tc>
          <w:tcPr>
            <w:tcW w:w="787" w:type="dxa"/>
            <w:vAlign w:val="center"/>
          </w:tcPr>
          <w:p w14:paraId="0206B3D6" w14:textId="57DCFF12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 ≥300 mg/dL</w:t>
            </w:r>
          </w:p>
        </w:tc>
        <w:tc>
          <w:tcPr>
            <w:tcW w:w="787" w:type="dxa"/>
            <w:vAlign w:val="center"/>
          </w:tcPr>
          <w:p w14:paraId="562DC759" w14:textId="221EE399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3C3C51">
              <w:rPr>
                <w:rFonts w:ascii="Arial" w:hAnsi="Arial" w:cs="Arial"/>
              </w:rPr>
              <w:t>.5 to 8.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788" w:type="dxa"/>
            <w:vAlign w:val="center"/>
          </w:tcPr>
          <w:p w14:paraId="35457A6D" w14:textId="4375210E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457670F4" w14:textId="3758D6A1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10 to 1.02</w:t>
            </w:r>
            <w:r w:rsidR="005C23DD">
              <w:rPr>
                <w:rFonts w:ascii="Arial" w:hAnsi="Arial" w:cs="Arial"/>
              </w:rPr>
              <w:t>5</w:t>
            </w:r>
          </w:p>
        </w:tc>
        <w:tc>
          <w:tcPr>
            <w:tcW w:w="787" w:type="dxa"/>
            <w:vAlign w:val="center"/>
          </w:tcPr>
          <w:p w14:paraId="6BD813CF" w14:textId="570A215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 to ≥8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5B7CDDDD" w14:textId="6D8C9419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60585641" w14:textId="4B47CE4D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</w:t>
            </w:r>
            <w:r w:rsidR="00AF7076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≥1000 mg/dL</w:t>
            </w:r>
          </w:p>
        </w:tc>
      </w:tr>
      <w:tr w:rsidR="00D10496" w14:paraId="7E2BD0DA" w14:textId="77777777">
        <w:trPr>
          <w:trHeight w:val="640"/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727A5466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</w:t>
            </w:r>
          </w:p>
          <w:p w14:paraId="5A04BA39" w14:textId="47418430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LOT#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4781</w:t>
            </w:r>
          </w:p>
          <w:p w14:paraId="4BC297E1" w14:textId="02690F94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2-11-30</w:t>
            </w:r>
          </w:p>
        </w:tc>
        <w:tc>
          <w:tcPr>
            <w:tcW w:w="787" w:type="dxa"/>
            <w:vAlign w:val="center"/>
          </w:tcPr>
          <w:p w14:paraId="03497353" w14:textId="3CF91A18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3+</w:t>
            </w:r>
          </w:p>
        </w:tc>
        <w:tc>
          <w:tcPr>
            <w:tcW w:w="787" w:type="dxa"/>
            <w:vAlign w:val="center"/>
          </w:tcPr>
          <w:p w14:paraId="33D9EFCD" w14:textId="02BF6D5A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4AD14B3D" w14:textId="5E0FC8B4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5A4043BE" w14:textId="798CA92E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 to 30 mg/dL</w:t>
            </w:r>
          </w:p>
        </w:tc>
        <w:tc>
          <w:tcPr>
            <w:tcW w:w="787" w:type="dxa"/>
            <w:vAlign w:val="center"/>
          </w:tcPr>
          <w:p w14:paraId="6E73AF08" w14:textId="006CDF04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E02901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to 8.5</w:t>
            </w:r>
          </w:p>
        </w:tc>
        <w:tc>
          <w:tcPr>
            <w:tcW w:w="788" w:type="dxa"/>
            <w:vAlign w:val="center"/>
          </w:tcPr>
          <w:p w14:paraId="670EAC08" w14:textId="52D7C512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2+</w:t>
            </w:r>
          </w:p>
        </w:tc>
        <w:tc>
          <w:tcPr>
            <w:tcW w:w="787" w:type="dxa"/>
            <w:vAlign w:val="center"/>
          </w:tcPr>
          <w:p w14:paraId="38EA9EED" w14:textId="164E1C0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1BDFB2C8" w14:textId="1D284892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</w:t>
            </w:r>
            <w:r w:rsidR="00AF7076">
              <w:rPr>
                <w:rFonts w:ascii="Arial" w:hAnsi="Arial" w:cs="Arial"/>
              </w:rPr>
              <w:t xml:space="preserve"> to 4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6FDA5D79" w14:textId="4C2F57AC" w:rsidR="00D10496" w:rsidRDefault="006B235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G (-) </w:t>
            </w:r>
            <w:r w:rsidR="00AF7076">
              <w:rPr>
                <w:rFonts w:ascii="Arial" w:hAnsi="Arial" w:cs="Arial"/>
              </w:rPr>
              <w:t>to 1+</w:t>
            </w:r>
          </w:p>
        </w:tc>
        <w:tc>
          <w:tcPr>
            <w:tcW w:w="787" w:type="dxa"/>
            <w:vAlign w:val="center"/>
          </w:tcPr>
          <w:p w14:paraId="2740DB5A" w14:textId="7ACD39B0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</w:t>
            </w:r>
            <w:r w:rsidR="00AF707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 mg/dL</w:t>
            </w:r>
          </w:p>
        </w:tc>
      </w:tr>
      <w:tr w:rsidR="00D10496" w14:paraId="49B46ABE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8960AB0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I</w:t>
            </w:r>
          </w:p>
          <w:p w14:paraId="3F24D974" w14:textId="2321AD23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 xml:space="preserve"> 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4788</w:t>
            </w:r>
          </w:p>
          <w:p w14:paraId="26060721" w14:textId="7CA3008E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</w:t>
            </w:r>
          </w:p>
        </w:tc>
        <w:tc>
          <w:tcPr>
            <w:tcW w:w="787" w:type="dxa"/>
            <w:vAlign w:val="center"/>
          </w:tcPr>
          <w:p w14:paraId="504C545B" w14:textId="0C0B3D09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1B4CF8F5" w14:textId="2BDA4A1E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vAlign w:val="center"/>
          </w:tcPr>
          <w:p w14:paraId="72F796EF" w14:textId="50E52E8E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1F66370D" w14:textId="7B1EB45B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F5ABAAD" w14:textId="0D3558A8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0 to 6.5</w:t>
            </w:r>
          </w:p>
        </w:tc>
        <w:tc>
          <w:tcPr>
            <w:tcW w:w="788" w:type="dxa"/>
            <w:vAlign w:val="center"/>
          </w:tcPr>
          <w:p w14:paraId="46B8473A" w14:textId="447BCECC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69167BF" w14:textId="1F738B7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3345BE8A" w14:textId="776B520A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15AB77CC" w14:textId="5855F6A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6E1F8168" w14:textId="1B5DE2ED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</w:tr>
    </w:tbl>
    <w:p w14:paraId="296FCD85" w14:textId="77777777" w:rsidR="00D10496" w:rsidRDefault="00D10496">
      <w:pPr>
        <w:rPr>
          <w:rFonts w:ascii="Arial" w:hAnsi="Arial" w:cs="Arial"/>
          <w:lang w:eastAsia="zh-TW"/>
        </w:rPr>
      </w:pPr>
    </w:p>
    <w:p w14:paraId="62516DA0" w14:textId="04E09CCB" w:rsidR="000D0686" w:rsidRDefault="00F92FF1" w:rsidP="0079160F">
      <w:pPr>
        <w:ind w:firstLine="72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 w:rsidR="00E2748B"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9360" w:type="dxa"/>
        <w:tblInd w:w="53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0"/>
        <w:gridCol w:w="810"/>
        <w:gridCol w:w="810"/>
        <w:gridCol w:w="810"/>
        <w:gridCol w:w="990"/>
        <w:gridCol w:w="720"/>
        <w:gridCol w:w="720"/>
        <w:gridCol w:w="810"/>
        <w:gridCol w:w="900"/>
        <w:gridCol w:w="720"/>
        <w:gridCol w:w="990"/>
      </w:tblGrid>
      <w:tr w:rsidR="00BE4E11" w14:paraId="3648AC73" w14:textId="77777777" w:rsidTr="00287D7B">
        <w:trPr>
          <w:trHeight w:val="291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4D3790B" w14:textId="494ED599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Controls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B6FDC09" w14:textId="74EEDBD7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LEU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D59221B" w14:textId="3DDDEA2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NIT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F7E41AB" w14:textId="1C04D0A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URO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9AA317C" w14:textId="37EC25C6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RO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393F54" w14:textId="25062A6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H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C3F7F30" w14:textId="73A006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LO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AFF3013" w14:textId="042869C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SG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AE4285C" w14:textId="11C084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KET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D3B24" w14:textId="222B99D5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IL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02DF99" w14:textId="47712E6D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GLU</w:t>
            </w:r>
          </w:p>
        </w:tc>
      </w:tr>
      <w:tr w:rsidR="00630310" w14:paraId="0CF3BB8D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D0C96A4" w14:textId="41E9925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3843E9B" w14:textId="03609090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3+/3+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3628147" w14:textId="6CFC810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+)/(+)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5062069" w14:textId="669DAB19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≥8.0/≥8.0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7164F03" w14:textId="777AEBC1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≥300/≥300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1EB18" w14:textId="13A8736B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7.5/7.5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F050315" w14:textId="52FD4F19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3+/3+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E543723" w14:textId="02B2DD4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.020/</w:t>
              <w:br/>
              <w:t>1.020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FD412E1" w14:textId="7FCB0FE4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≥80/≥80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5E5216B" w14:textId="6BDDF89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3+/3+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240045A" w14:textId="013425E7" w:rsidR="00630310" w:rsidRPr="00BE4E11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000/1000</w:t>
            </w:r>
          </w:p>
        </w:tc>
      </w:tr>
      <w:tr w:rsidR="00630310" w14:paraId="704EEF82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6ED54E" w14:textId="741A0EBF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4778FCC" w14:textId="0D1E93AC" w:rsidR="00630310" w:rsidRPr="0079160F" w:rsidRDefault="00630310" w:rsidP="00630310">
            <w:pPr>
              <w:widowControl/>
              <w:autoSpaceDE w:val="0"/>
              <w:autoSpaceDN w:val="0"/>
              <w:adjustRightInd w:val="0"/>
              <w:jc w:val="center"/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2+/1+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9D4659F" w14:textId="521CF662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+)/(+)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44B3671" w14:textId="17744C5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0.2/0.2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47450F0" w14:textId="5A99E8F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RA/TRA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D51D065" w14:textId="5C14F1D0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7.5/7.5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6B477EE" w14:textId="3EDC145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2+/2+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46992A4" w14:textId="5592F7C7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.015/</w:t>
              <w:br/>
              <w:t>1.015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2B8BB8" w14:textId="5A51481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TRA/TRA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E9C127F" w14:textId="7004DFE7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1+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47E6755" w14:textId="1CB0137D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00/250</w:t>
            </w:r>
          </w:p>
        </w:tc>
      </w:tr>
      <w:tr w:rsidR="00630310" w14:paraId="2A7B4009" w14:textId="77777777" w:rsidTr="00287D7B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F4740F2" w14:textId="677D95D2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A4AC2CB" w14:textId="638D64EE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1FB925" w14:textId="481EC541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90E7A4A" w14:textId="0E18FF3B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0.2/0.2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B76250E" w14:textId="3EE0999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E783817" w14:textId="78CA79BF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6.0/6.0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50CB86C" w14:textId="17AA538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040C00EC" w14:textId="5C432119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1.015/</w:t>
              <w:br/>
              <w:t>1.015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B8C109C" w14:textId="5E45CF66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27661753" w14:textId="57C49DF3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2999F26" w14:textId="12128E6F" w:rsidR="00630310" w:rsidRDefault="007C2745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(-)/(-)</w:t>
            </w:r>
          </w:p>
        </w:tc>
      </w:tr>
    </w:tbl>
    <w:p w14:paraId="43B8FD95" w14:textId="77777777" w:rsidR="00811ADB" w:rsidRDefault="00811ADB">
      <w:pPr>
        <w:rPr>
          <w:rFonts w:ascii="Arial" w:hAnsi="Arial" w:cs="Arial"/>
          <w:lang w:eastAsia="zh-TW"/>
        </w:rPr>
      </w:pPr>
    </w:p>
    <w:p w14:paraId="46FABAAE" w14:textId="77777777" w:rsidR="00D10496" w:rsidRDefault="00E2748B">
      <w:pPr>
        <w:tabs>
          <w:tab w:val="left" w:pos="720"/>
          <w:tab w:val="left" w:pos="2160"/>
        </w:tabs>
        <w:rPr>
          <w:rFonts w:ascii="Arial" w:hAnsi="Arial" w:cs="Arial"/>
          <w:lang w:eastAsia="zh-TW"/>
        </w:rPr>
      </w:pPr>
      <w:r>
        <w:rPr>
          <w:rFonts w:ascii="Arial" w:eastAsia="SimSun" w:hAnsi="Arial" w:cs="Arial" w:hint="eastAsia"/>
          <w:lang w:eastAsia="zh-CN"/>
        </w:rPr>
        <w:tab/>
      </w:r>
      <w:r>
        <w:rPr>
          <w:rFonts w:ascii="Arial" w:hAnsi="Arial" w:cs="Arial"/>
        </w:rPr>
        <w:t xml:space="preserve">QC </w:t>
      </w:r>
      <w:r>
        <w:rPr>
          <w:rFonts w:ascii="Arial" w:hAnsi="Arial" w:cs="Arial"/>
        </w:rPr>
        <w:tab/>
      </w:r>
      <w:r w:rsidR="00AC38EA">
        <w:rPr>
          <w:rFonts w:ascii="Segoe UI Symbol" w:hAnsi="Segoe UI Symbol" w:cs="Arial"/>
        </w:rPr>
        <w:t>🗹</w:t>
      </w:r>
      <w:r>
        <w:rPr>
          <w:rFonts w:ascii="Arial" w:hAnsi="Arial" w:cs="Arial"/>
        </w:rPr>
        <w:t xml:space="preserve"> PASS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Wingdings" w:char="00A8"/>
      </w:r>
      <w:r>
        <w:rPr>
          <w:rFonts w:ascii="Arial" w:hAnsi="Arial" w:cs="Arial"/>
        </w:rPr>
        <w:t xml:space="preserve"> FAILED</w:t>
      </w:r>
    </w:p>
    <w:tbl>
      <w:tblPr>
        <w:tblpPr w:leftFromText="180" w:rightFromText="180" w:vertAnchor="text" w:horzAnchor="page" w:tblpX="1248" w:tblpY="185"/>
        <w:tblOverlap w:val="never"/>
        <w:tblW w:w="7091" w:type="dxa"/>
        <w:tblLayout w:type="fixed"/>
        <w:tblLook w:val="04A0" w:firstRow="1" w:lastRow="0" w:firstColumn="1" w:lastColumn="0" w:noHBand="0" w:noVBand="1"/>
      </w:tblPr>
      <w:tblGrid>
        <w:gridCol w:w="1756"/>
        <w:gridCol w:w="3114"/>
        <w:gridCol w:w="905"/>
        <w:gridCol w:w="1316"/>
      </w:tblGrid>
      <w:tr w:rsidR="00D10496" w14:paraId="0769D88B" w14:textId="77777777">
        <w:trPr>
          <w:trHeight w:val="80"/>
        </w:trPr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1BD88C51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 BY: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5D8BBBF7" w14:textId="77777777" w:rsidR="00D10496" w:rsidRDefault="00D10496">
            <w:pPr>
              <w:rPr>
                <w:rFonts w:ascii="Arial" w:hAnsi="Arial" w:cs="Arial"/>
                <w:lang w:eastAsia="zh-TW"/>
              </w:rPr>
            </w:pPr>
          </w:p>
          <w:p w14:paraId="54B6E9F1" w14:textId="77777777" w:rsidR="00D10496" w:rsidRDefault="00E2748B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_______________________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08399C05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5231AA6" w14:textId="77777777" w:rsidR="00D10496" w:rsidRDefault="00D10496">
            <w:pPr>
              <w:rPr>
                <w:rFonts w:ascii="Arial" w:hAnsi="Arial" w:cs="Arial"/>
                <w:u w:val="single"/>
                <w:lang w:eastAsia="zh-TW"/>
              </w:rPr>
            </w:pPr>
          </w:p>
          <w:p w14:paraId="4EC219F0" w14:textId="77777777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u w:val="single"/>
              </w:rPr>
              <w:t>_________</w:t>
            </w:r>
          </w:p>
        </w:tc>
      </w:tr>
      <w:tr w:rsidR="00D10496" w14:paraId="5110CD3E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2A5037F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83DF0E" w14:textId="590F6D14" w:rsidR="00D10496" w:rsidRDefault="001D3076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/>
                <w:lang w:eastAsia="zh-CN"/>
              </w:rPr>
              <w:t>Toscany Gonzalez</w:t>
            </w:r>
          </w:p>
        </w:tc>
      </w:tr>
      <w:tr w:rsidR="00D10496" w14:paraId="398D0F90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C9E9400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A07AA0" w14:textId="3A0DB15F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</w:rPr>
              <w:t>Quality Control</w:t>
            </w:r>
          </w:p>
        </w:tc>
      </w:tr>
    </w:tbl>
    <w:p w14:paraId="739ACD11" w14:textId="77777777" w:rsidR="00D10496" w:rsidRDefault="00D10496">
      <w:pPr>
        <w:rPr>
          <w:rFonts w:ascii="Arial" w:hAnsi="Arial" w:cs="Arial"/>
        </w:rPr>
      </w:pPr>
    </w:p>
    <w:p w14:paraId="14BA0981" w14:textId="6CEFF220" w:rsidR="00D10496" w:rsidRDefault="00D10496">
      <w:pPr>
        <w:rPr>
          <w:rFonts w:ascii="Arial" w:hAnsi="Arial" w:cs="Arial"/>
          <w:lang w:eastAsia="zh-TW"/>
        </w:rPr>
      </w:pPr>
    </w:p>
    <w:p w14:paraId="4C289BC0" w14:textId="4CEC04C4" w:rsidR="009A437D" w:rsidRDefault="009A437D">
      <w:pPr>
        <w:rPr>
          <w:rFonts w:ascii="Arial" w:hAnsi="Arial" w:cs="Arial"/>
          <w:lang w:eastAsia="zh-TW"/>
        </w:rPr>
      </w:pPr>
    </w:p>
    <w:p w14:paraId="157FC240" w14:textId="614BCC11" w:rsidR="009A437D" w:rsidRDefault="009A437D">
      <w:pPr>
        <w:rPr>
          <w:rFonts w:ascii="Arial" w:hAnsi="Arial" w:cs="Arial"/>
          <w:lang w:eastAsia="zh-TW"/>
        </w:rPr>
      </w:pPr>
    </w:p>
    <w:p w14:paraId="233C28BD" w14:textId="77777777" w:rsidR="009A437D" w:rsidRDefault="009A437D">
      <w:pPr>
        <w:rPr>
          <w:rFonts w:ascii="Arial" w:hAnsi="Arial" w:cs="Arial"/>
          <w:lang w:eastAsia="zh-TW"/>
        </w:rPr>
      </w:pPr>
    </w:p>
    <w:sectPr w:rsidR="009A437D" w:rsidSect="000B45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00" w:bottom="1080" w:left="720" w:header="432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8A8F7" w14:textId="77777777" w:rsidR="00144B4D" w:rsidRDefault="00144B4D">
      <w:r>
        <w:separator/>
      </w:r>
    </w:p>
  </w:endnote>
  <w:endnote w:type="continuationSeparator" w:id="0">
    <w:p w14:paraId="5C229C27" w14:textId="77777777" w:rsidR="00144B4D" w:rsidRDefault="00144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8919" w14:textId="77777777" w:rsidR="00591207" w:rsidRDefault="00591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507EC" w14:textId="77777777" w:rsidR="00591207" w:rsidRDefault="005912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459B" w14:textId="77777777" w:rsidR="00591207" w:rsidRDefault="00591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EC462" w14:textId="77777777" w:rsidR="00144B4D" w:rsidRDefault="00144B4D">
      <w:r>
        <w:separator/>
      </w:r>
    </w:p>
  </w:footnote>
  <w:footnote w:type="continuationSeparator" w:id="0">
    <w:p w14:paraId="2503B12B" w14:textId="77777777" w:rsidR="00144B4D" w:rsidRDefault="00144B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1A1B" w14:textId="77777777" w:rsidR="00591207" w:rsidRDefault="005912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26A8" w14:textId="243F1E60" w:rsidR="00D10496" w:rsidRPr="000B4595" w:rsidRDefault="000B4595" w:rsidP="000B4595">
    <w:pPr>
      <w:pBdr>
        <w:bottom w:val="single" w:sz="6" w:space="1" w:color="auto"/>
      </w:pBdr>
      <w:rPr>
        <w:b/>
        <w:bCs/>
        <w:sz w:val="22"/>
        <w:szCs w:val="22"/>
      </w:rPr>
    </w:pPr>
    <w:r w:rsidRPr="00A06970">
      <w:rPr>
        <w:b/>
        <w:bCs/>
        <w:sz w:val="22"/>
        <w:szCs w:val="22"/>
      </w:rPr>
      <w:t>TECO DIAGNOSTIC</w:t>
    </w:r>
  </w:p>
  <w:bookmarkStart w:id="0" w:name="gjdgxs" w:colFirst="0" w:colLast="0"/>
  <w:bookmarkStart w:id="1" w:name="_30j0zll" w:colFirst="0" w:colLast="0"/>
  <w:bookmarkStart w:id="2" w:name="_MON_1266045689"/>
  <w:bookmarkStart w:id="3" w:name="_MON_1266052168"/>
  <w:bookmarkStart w:id="4" w:name="_MON_1266052755"/>
  <w:bookmarkStart w:id="5" w:name="_MON_1267356021"/>
  <w:bookmarkStart w:id="6" w:name="_MON_1258368604"/>
  <w:bookmarkStart w:id="7" w:name="_MON_1258368640"/>
  <w:bookmarkStart w:id="8" w:name="_MON_1258368675"/>
  <w:bookmarkStart w:id="9" w:name="_MON_1258368692"/>
  <w:bookmarkStart w:id="10" w:name="_MON_1258368747"/>
  <w:bookmarkStart w:id="11" w:name="_MON_1266045083"/>
  <w:bookmarkStart w:id="12" w:name="_MON_1266045120"/>
  <w:bookmarkStart w:id="13" w:name="_MON_1266045138"/>
  <w:bookmarkStart w:id="14" w:name="_MON_1266045180"/>
  <w:bookmarkStart w:id="15" w:name="_MON_1266045199"/>
  <w:bookmarkStart w:id="16" w:name="_MON_1266045222"/>
  <w:bookmarkStart w:id="17" w:name="_MON_1266045232"/>
  <w:bookmarkStart w:id="18" w:name="_Hlk99712722"/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Start w:id="19" w:name="_MON_1266045495"/>
  <w:bookmarkEnd w:id="19"/>
  <w:p w14:paraId="393460C3" w14:textId="5C2C5D66" w:rsidR="00D10496" w:rsidRDefault="00FB55B8">
    <w:pPr>
      <w:jc w:val="center"/>
    </w:pPr>
    <w:r w:rsidRPr="00DD4978">
      <w:rPr>
        <w:noProof/>
      </w:rPr>
      <w:object w:dxaOrig="8640" w:dyaOrig="1200" w14:anchorId="469DA0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6in;height:60pt;mso-width-percent:0;mso-height-percent:0;mso-width-percent:0;mso-height-percent:0" fillcolor="window">
          <v:imagedata r:id="rId1" o:title=""/>
        </v:shape>
        <o:OLEObject Type="Embed" ProgID="Word.Picture.8" ShapeID="_x0000_i1025" DrawAspect="Content" ObjectID="_1723367528" r:id="rId2"/>
      </w:object>
    </w:r>
    <w:bookmarkEnd w:id="18"/>
  </w:p>
  <w:p w14:paraId="2970FD78" w14:textId="77777777" w:rsidR="00D10496" w:rsidRDefault="00D10496">
    <w:pPr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D8F4" w14:textId="77777777" w:rsidR="00591207" w:rsidRDefault="005912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96EB5"/>
    <w:multiLevelType w:val="hybridMultilevel"/>
    <w:tmpl w:val="26701562"/>
    <w:lvl w:ilvl="0" w:tplc="D0D067B6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Y3MTU3tjA2MDBW0lEKTi0uzszPAykwrwUA134iqSwAAAA="/>
  </w:docVars>
  <w:rsids>
    <w:rsidRoot w:val="004C00E4"/>
    <w:rsid w:val="00015436"/>
    <w:rsid w:val="000442D1"/>
    <w:rsid w:val="0006706A"/>
    <w:rsid w:val="000670CB"/>
    <w:rsid w:val="00077FB2"/>
    <w:rsid w:val="000A029E"/>
    <w:rsid w:val="000B4595"/>
    <w:rsid w:val="000D0686"/>
    <w:rsid w:val="0010059A"/>
    <w:rsid w:val="00117D69"/>
    <w:rsid w:val="0012027F"/>
    <w:rsid w:val="00144B4D"/>
    <w:rsid w:val="00177C29"/>
    <w:rsid w:val="001908A2"/>
    <w:rsid w:val="00194E94"/>
    <w:rsid w:val="001B4DB7"/>
    <w:rsid w:val="001D3076"/>
    <w:rsid w:val="00200CAA"/>
    <w:rsid w:val="002125DE"/>
    <w:rsid w:val="00215201"/>
    <w:rsid w:val="00240281"/>
    <w:rsid w:val="002758CF"/>
    <w:rsid w:val="00287D7B"/>
    <w:rsid w:val="002923EE"/>
    <w:rsid w:val="002D6B17"/>
    <w:rsid w:val="002E00CD"/>
    <w:rsid w:val="002E4D41"/>
    <w:rsid w:val="00306325"/>
    <w:rsid w:val="00306E54"/>
    <w:rsid w:val="0031469D"/>
    <w:rsid w:val="00315922"/>
    <w:rsid w:val="00316F47"/>
    <w:rsid w:val="003173B6"/>
    <w:rsid w:val="0033127B"/>
    <w:rsid w:val="0036578D"/>
    <w:rsid w:val="00380936"/>
    <w:rsid w:val="0039790A"/>
    <w:rsid w:val="003B18E8"/>
    <w:rsid w:val="003B2CD8"/>
    <w:rsid w:val="003C1F50"/>
    <w:rsid w:val="003C3C51"/>
    <w:rsid w:val="003C59C5"/>
    <w:rsid w:val="003D2FDB"/>
    <w:rsid w:val="003E7B77"/>
    <w:rsid w:val="0040461C"/>
    <w:rsid w:val="004129A9"/>
    <w:rsid w:val="00427F9D"/>
    <w:rsid w:val="004309F2"/>
    <w:rsid w:val="00467152"/>
    <w:rsid w:val="00494FEC"/>
    <w:rsid w:val="004A7A8F"/>
    <w:rsid w:val="004B1C0A"/>
    <w:rsid w:val="004B2E31"/>
    <w:rsid w:val="004B5432"/>
    <w:rsid w:val="004B67F4"/>
    <w:rsid w:val="004C00E4"/>
    <w:rsid w:val="004C1AE5"/>
    <w:rsid w:val="004C55C6"/>
    <w:rsid w:val="004E3D6B"/>
    <w:rsid w:val="004F7322"/>
    <w:rsid w:val="00526D8D"/>
    <w:rsid w:val="00531C8B"/>
    <w:rsid w:val="0053691B"/>
    <w:rsid w:val="005778E9"/>
    <w:rsid w:val="00591207"/>
    <w:rsid w:val="005A7830"/>
    <w:rsid w:val="005B7FB6"/>
    <w:rsid w:val="005C23DD"/>
    <w:rsid w:val="005E1AF5"/>
    <w:rsid w:val="005E40F4"/>
    <w:rsid w:val="005E55AE"/>
    <w:rsid w:val="006042C5"/>
    <w:rsid w:val="00622916"/>
    <w:rsid w:val="00630310"/>
    <w:rsid w:val="006325A4"/>
    <w:rsid w:val="006622CF"/>
    <w:rsid w:val="00695A29"/>
    <w:rsid w:val="006B235D"/>
    <w:rsid w:val="006C0789"/>
    <w:rsid w:val="006C08CC"/>
    <w:rsid w:val="006D20F9"/>
    <w:rsid w:val="006D323D"/>
    <w:rsid w:val="006D7324"/>
    <w:rsid w:val="006E36A3"/>
    <w:rsid w:val="006E56A5"/>
    <w:rsid w:val="0070536F"/>
    <w:rsid w:val="00725711"/>
    <w:rsid w:val="00726515"/>
    <w:rsid w:val="00746F1F"/>
    <w:rsid w:val="00747EBD"/>
    <w:rsid w:val="00781DB5"/>
    <w:rsid w:val="00785B9E"/>
    <w:rsid w:val="0079160F"/>
    <w:rsid w:val="007C2745"/>
    <w:rsid w:val="007C4124"/>
    <w:rsid w:val="00811ADB"/>
    <w:rsid w:val="00822770"/>
    <w:rsid w:val="00845782"/>
    <w:rsid w:val="008469CE"/>
    <w:rsid w:val="00853611"/>
    <w:rsid w:val="00853ADB"/>
    <w:rsid w:val="008633AD"/>
    <w:rsid w:val="008838D1"/>
    <w:rsid w:val="008948FE"/>
    <w:rsid w:val="008D7038"/>
    <w:rsid w:val="008E019B"/>
    <w:rsid w:val="008F059A"/>
    <w:rsid w:val="008F15D7"/>
    <w:rsid w:val="00915238"/>
    <w:rsid w:val="00917D3E"/>
    <w:rsid w:val="00936345"/>
    <w:rsid w:val="00947DA5"/>
    <w:rsid w:val="0096163D"/>
    <w:rsid w:val="0096755A"/>
    <w:rsid w:val="00967F42"/>
    <w:rsid w:val="009723CA"/>
    <w:rsid w:val="00973C73"/>
    <w:rsid w:val="00973D92"/>
    <w:rsid w:val="00975319"/>
    <w:rsid w:val="00987734"/>
    <w:rsid w:val="00990286"/>
    <w:rsid w:val="009913B8"/>
    <w:rsid w:val="009A2BA5"/>
    <w:rsid w:val="009A4012"/>
    <w:rsid w:val="009A437D"/>
    <w:rsid w:val="009B092A"/>
    <w:rsid w:val="009E062A"/>
    <w:rsid w:val="009E7B1C"/>
    <w:rsid w:val="009F3928"/>
    <w:rsid w:val="00A3002D"/>
    <w:rsid w:val="00A35CEA"/>
    <w:rsid w:val="00A37F03"/>
    <w:rsid w:val="00A72403"/>
    <w:rsid w:val="00A8086A"/>
    <w:rsid w:val="00AB48D9"/>
    <w:rsid w:val="00AC38EA"/>
    <w:rsid w:val="00AD2BD1"/>
    <w:rsid w:val="00AD4A95"/>
    <w:rsid w:val="00AD6D52"/>
    <w:rsid w:val="00AE6F48"/>
    <w:rsid w:val="00AF0FAD"/>
    <w:rsid w:val="00AF1A0D"/>
    <w:rsid w:val="00AF7076"/>
    <w:rsid w:val="00B15797"/>
    <w:rsid w:val="00B46BF7"/>
    <w:rsid w:val="00B9640E"/>
    <w:rsid w:val="00BA08E5"/>
    <w:rsid w:val="00BA6BAD"/>
    <w:rsid w:val="00BA756B"/>
    <w:rsid w:val="00BC4832"/>
    <w:rsid w:val="00BD07E7"/>
    <w:rsid w:val="00BD3FA1"/>
    <w:rsid w:val="00BD7272"/>
    <w:rsid w:val="00BE4E11"/>
    <w:rsid w:val="00C20573"/>
    <w:rsid w:val="00C31362"/>
    <w:rsid w:val="00C36782"/>
    <w:rsid w:val="00C66C91"/>
    <w:rsid w:val="00C67251"/>
    <w:rsid w:val="00C74715"/>
    <w:rsid w:val="00CC5FEC"/>
    <w:rsid w:val="00CC67EF"/>
    <w:rsid w:val="00CE6275"/>
    <w:rsid w:val="00D10496"/>
    <w:rsid w:val="00D25E8D"/>
    <w:rsid w:val="00D36020"/>
    <w:rsid w:val="00D3778A"/>
    <w:rsid w:val="00D65B62"/>
    <w:rsid w:val="00D73FFD"/>
    <w:rsid w:val="00D80876"/>
    <w:rsid w:val="00D841F9"/>
    <w:rsid w:val="00D848E9"/>
    <w:rsid w:val="00D851B4"/>
    <w:rsid w:val="00D9666D"/>
    <w:rsid w:val="00DC2BF2"/>
    <w:rsid w:val="00DD79A6"/>
    <w:rsid w:val="00DF51F9"/>
    <w:rsid w:val="00E02901"/>
    <w:rsid w:val="00E2748B"/>
    <w:rsid w:val="00E314FF"/>
    <w:rsid w:val="00E3568B"/>
    <w:rsid w:val="00E550F3"/>
    <w:rsid w:val="00E66855"/>
    <w:rsid w:val="00E87A31"/>
    <w:rsid w:val="00E960BC"/>
    <w:rsid w:val="00ED545D"/>
    <w:rsid w:val="00F07F57"/>
    <w:rsid w:val="00F17985"/>
    <w:rsid w:val="00F17ABB"/>
    <w:rsid w:val="00F34176"/>
    <w:rsid w:val="00F364D3"/>
    <w:rsid w:val="00F466C7"/>
    <w:rsid w:val="00F90497"/>
    <w:rsid w:val="00F91B32"/>
    <w:rsid w:val="00F92FF1"/>
    <w:rsid w:val="00FA7874"/>
    <w:rsid w:val="00FB440B"/>
    <w:rsid w:val="00FB55B8"/>
    <w:rsid w:val="00FC1B3F"/>
    <w:rsid w:val="00FC2242"/>
    <w:rsid w:val="00FD311E"/>
    <w:rsid w:val="00FE4499"/>
    <w:rsid w:val="06FE49E0"/>
    <w:rsid w:val="0F6004CB"/>
    <w:rsid w:val="15195611"/>
    <w:rsid w:val="3D055C2E"/>
    <w:rsid w:val="3EAE09BD"/>
    <w:rsid w:val="61E5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347481"/>
  <w15:docId w15:val="{A6D8B4C2-7EF0-4FAE-B5E1-395D1E02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paragraph" w:styleId="Title">
    <w:name w:val="Title"/>
    <w:basedOn w:val="Normal"/>
    <w:next w:val="Normal"/>
    <w:link w:val="TitleChar"/>
    <w:uiPriority w:val="99"/>
    <w:qFormat/>
    <w:pPr>
      <w:jc w:val="center"/>
    </w:pPr>
    <w:rPr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000000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color w:val="00000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inorHAnsi" w:eastAsiaTheme="minorEastAsia" w:hAnsiTheme="minorHAnsi" w:cstheme="minorBidi"/>
      <w:b/>
      <w:bCs/>
      <w:color w:val="00000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bCs/>
      <w:color w:val="000000"/>
      <w:kern w:val="28"/>
      <w:sz w:val="3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color w:val="000000"/>
      <w:sz w:val="24"/>
      <w:szCs w:val="24"/>
      <w:lang w:eastAsia="en-US"/>
    </w:rPr>
  </w:style>
  <w:style w:type="table" w:customStyle="1" w:styleId="Style">
    <w:name w:val="Style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8">
    <w:name w:val="Style8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7">
    <w:name w:val="Style7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6">
    <w:name w:val="Style6"/>
    <w:uiPriority w:val="99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5">
    <w:name w:val="Style5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">
    <w:name w:val="Style4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color w:val="000000"/>
      <w:sz w:val="20"/>
      <w:szCs w:val="20"/>
      <w:lang w:eastAsia="en-US"/>
    </w:rPr>
  </w:style>
  <w:style w:type="paragraph" w:styleId="ListParagraph">
    <w:name w:val="List Paragraph"/>
    <w:basedOn w:val="Normal"/>
    <w:uiPriority w:val="99"/>
    <w:rsid w:val="00947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4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DD6312-7E37-4DE3-8BC1-01CF54DC4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ANALYSIS</vt:lpstr>
    </vt:vector>
  </TitlesOfParts>
  <Company>Teco Diagnostics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NALYSIS</dc:title>
  <dc:creator>R&amp;D</dc:creator>
  <cp:lastModifiedBy>Z Joey</cp:lastModifiedBy>
  <cp:revision>39</cp:revision>
  <cp:lastPrinted>2022-08-09T20:16:00Z</cp:lastPrinted>
  <dcterms:created xsi:type="dcterms:W3CDTF">2022-05-13T17:48:00Z</dcterms:created>
  <dcterms:modified xsi:type="dcterms:W3CDTF">2022-08-30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AF3813C83EE94DA0943F907CBC37B32E</vt:lpwstr>
  </property>
</Properties>
</file>